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E08742" w14:textId="77777777" w:rsidR="00E46ED4" w:rsidRPr="00E46ED4" w:rsidRDefault="00E46ED4" w:rsidP="00FA6B89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</w:p>
    <w:p w14:paraId="72927016" w14:textId="4EB71C5C" w:rsidR="00FA6B89" w:rsidRPr="00E46ED4" w:rsidRDefault="00F959C5" w:rsidP="00FA6B89">
      <w:pPr>
        <w:jc w:val="center"/>
        <w:rPr>
          <w:rFonts w:ascii="Arial" w:hAnsi="Arial" w:cs="Arial"/>
          <w:b/>
          <w:bCs/>
          <w:sz w:val="28"/>
          <w:szCs w:val="28"/>
          <w:u w:val="single"/>
          <w:lang w:val="en-US"/>
        </w:rPr>
      </w:pPr>
      <w:r w:rsidRPr="00E46ED4">
        <w:rPr>
          <w:rFonts w:ascii="Arial" w:hAnsi="Arial" w:cs="Arial"/>
          <w:b/>
          <w:bCs/>
          <w:sz w:val="28"/>
          <w:szCs w:val="28"/>
          <w:u w:val="single"/>
        </w:rPr>
        <w:t>CARTA DE RECOMENDACIÓN – CONFIDEN</w:t>
      </w:r>
      <w:r w:rsidR="008A277F">
        <w:rPr>
          <w:rFonts w:ascii="Arial" w:hAnsi="Arial" w:cs="Arial"/>
          <w:b/>
          <w:bCs/>
          <w:sz w:val="28"/>
          <w:szCs w:val="28"/>
          <w:u w:val="single"/>
        </w:rPr>
        <w:t>C</w:t>
      </w:r>
      <w:r w:rsidRPr="00E46ED4">
        <w:rPr>
          <w:rFonts w:ascii="Arial" w:hAnsi="Arial" w:cs="Arial"/>
          <w:b/>
          <w:bCs/>
          <w:sz w:val="28"/>
          <w:szCs w:val="28"/>
          <w:u w:val="single"/>
        </w:rPr>
        <w:t>IAL</w:t>
      </w:r>
    </w:p>
    <w:p w14:paraId="560A547D" w14:textId="77777777" w:rsidR="00E46ED4" w:rsidRDefault="00E46ED4" w:rsidP="00E46ED4">
      <w:pPr>
        <w:pStyle w:val="Prrafodelista"/>
        <w:rPr>
          <w:rFonts w:ascii="Arial" w:hAnsi="Arial" w:cs="Arial"/>
          <w:sz w:val="24"/>
          <w:szCs w:val="24"/>
        </w:rPr>
      </w:pPr>
    </w:p>
    <w:p w14:paraId="24D92243" w14:textId="413702EC" w:rsidR="00E10D13" w:rsidRPr="00E46ED4" w:rsidRDefault="00E46ED4" w:rsidP="00E46ED4">
      <w:pPr>
        <w:pStyle w:val="Prrafodelista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NOMBRE </w:t>
      </w:r>
      <w:r w:rsidR="00C65372" w:rsidRPr="00E46ED4">
        <w:rPr>
          <w:rFonts w:ascii="Arial" w:hAnsi="Arial" w:cs="Arial"/>
          <w:sz w:val="24"/>
          <w:szCs w:val="24"/>
        </w:rPr>
        <w:t>DE</w:t>
      </w:r>
      <w:r>
        <w:rPr>
          <w:rFonts w:ascii="Arial" w:hAnsi="Arial" w:cs="Arial"/>
          <w:sz w:val="24"/>
          <w:szCs w:val="24"/>
        </w:rPr>
        <w:t xml:space="preserve"> LA PERSONA QUE POSTULA:</w:t>
      </w:r>
    </w:p>
    <w:p w14:paraId="57C50A9A" w14:textId="77777777" w:rsidR="00E10D13" w:rsidRPr="00E46ED4" w:rsidRDefault="00E10D13" w:rsidP="00E10D13">
      <w:pPr>
        <w:rPr>
          <w:rFonts w:ascii="Arial" w:hAnsi="Arial" w:cs="Arial"/>
          <w:sz w:val="24"/>
          <w:szCs w:val="24"/>
        </w:rPr>
      </w:pPr>
    </w:p>
    <w:p w14:paraId="5A13CFAA" w14:textId="3413EC54" w:rsidR="00E10D13" w:rsidRDefault="00E10D13" w:rsidP="009F2F1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>1.</w:t>
      </w:r>
      <w:r w:rsidRPr="00E46ED4">
        <w:rPr>
          <w:rFonts w:ascii="Arial" w:hAnsi="Arial" w:cs="Arial"/>
          <w:sz w:val="24"/>
          <w:szCs w:val="24"/>
        </w:rPr>
        <w:tab/>
      </w:r>
      <w:r w:rsidR="00F86A93" w:rsidRPr="00E46ED4">
        <w:rPr>
          <w:rFonts w:ascii="Arial" w:hAnsi="Arial" w:cs="Arial"/>
          <w:sz w:val="24"/>
          <w:szCs w:val="24"/>
        </w:rPr>
        <w:t>¿</w:t>
      </w:r>
      <w:r w:rsidR="008A277F">
        <w:rPr>
          <w:rFonts w:ascii="Arial" w:hAnsi="Arial" w:cs="Arial"/>
          <w:sz w:val="24"/>
          <w:szCs w:val="24"/>
        </w:rPr>
        <w:t>Por</w:t>
      </w:r>
      <w:r w:rsidR="008A277F" w:rsidRPr="00E46ED4">
        <w:rPr>
          <w:rFonts w:ascii="Arial" w:hAnsi="Arial" w:cs="Arial"/>
          <w:sz w:val="24"/>
          <w:szCs w:val="24"/>
        </w:rPr>
        <w:t xml:space="preserve"> </w:t>
      </w:r>
      <w:r w:rsidR="008A277F">
        <w:rPr>
          <w:rFonts w:ascii="Arial" w:hAnsi="Arial" w:cs="Arial"/>
          <w:sz w:val="24"/>
          <w:szCs w:val="24"/>
        </w:rPr>
        <w:t>c</w:t>
      </w:r>
      <w:r w:rsidR="00F86A93" w:rsidRPr="00E46ED4">
        <w:rPr>
          <w:rFonts w:ascii="Arial" w:hAnsi="Arial" w:cs="Arial"/>
          <w:sz w:val="24"/>
          <w:szCs w:val="24"/>
        </w:rPr>
        <w:t xml:space="preserve">uánto tiempo conoce </w:t>
      </w:r>
      <w:r w:rsidR="00E46ED4">
        <w:rPr>
          <w:rFonts w:ascii="Arial" w:hAnsi="Arial" w:cs="Arial"/>
          <w:sz w:val="24"/>
          <w:szCs w:val="24"/>
        </w:rPr>
        <w:t>a la persona que postula</w:t>
      </w:r>
      <w:r w:rsidR="00F86A93" w:rsidRPr="00E46ED4">
        <w:rPr>
          <w:rFonts w:ascii="Arial" w:hAnsi="Arial" w:cs="Arial"/>
          <w:sz w:val="24"/>
          <w:szCs w:val="24"/>
        </w:rPr>
        <w:t>? ___________años</w:t>
      </w:r>
      <w:r w:rsidR="00E46ED4">
        <w:rPr>
          <w:rFonts w:ascii="Arial" w:hAnsi="Arial" w:cs="Arial"/>
          <w:sz w:val="24"/>
          <w:szCs w:val="24"/>
        </w:rPr>
        <w:t>.</w:t>
      </w:r>
    </w:p>
    <w:p w14:paraId="232E2804" w14:textId="5BB0D3B1" w:rsidR="00E46ED4" w:rsidRPr="00E46ED4" w:rsidRDefault="00E46ED4" w:rsidP="009F2F18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509F2FF" w14:textId="1FF71892" w:rsidR="00E10D13" w:rsidRDefault="00E10D13" w:rsidP="009F2F1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>2.</w:t>
      </w:r>
      <w:r w:rsidRPr="00E46ED4">
        <w:rPr>
          <w:rFonts w:ascii="Arial" w:hAnsi="Arial" w:cs="Arial"/>
          <w:sz w:val="24"/>
          <w:szCs w:val="24"/>
        </w:rPr>
        <w:tab/>
      </w:r>
      <w:r w:rsidR="00F86A93" w:rsidRPr="00E46ED4">
        <w:rPr>
          <w:rFonts w:ascii="Arial" w:hAnsi="Arial" w:cs="Arial"/>
          <w:sz w:val="24"/>
          <w:szCs w:val="24"/>
        </w:rPr>
        <w:t>¿Cómo conoc</w:t>
      </w:r>
      <w:r w:rsidR="008A277F">
        <w:rPr>
          <w:rFonts w:ascii="Arial" w:hAnsi="Arial" w:cs="Arial"/>
          <w:sz w:val="24"/>
          <w:szCs w:val="24"/>
        </w:rPr>
        <w:t>ió</w:t>
      </w:r>
      <w:r w:rsidR="00F86A93" w:rsidRPr="00E46ED4">
        <w:rPr>
          <w:rFonts w:ascii="Arial" w:hAnsi="Arial" w:cs="Arial"/>
          <w:sz w:val="24"/>
          <w:szCs w:val="24"/>
        </w:rPr>
        <w:t xml:space="preserve"> </w:t>
      </w:r>
      <w:r w:rsidR="00E46ED4">
        <w:rPr>
          <w:rFonts w:ascii="Arial" w:hAnsi="Arial" w:cs="Arial"/>
          <w:sz w:val="24"/>
          <w:szCs w:val="24"/>
        </w:rPr>
        <w:t>a la persona que postula</w:t>
      </w:r>
      <w:r w:rsidR="00F86A93" w:rsidRPr="00E46ED4">
        <w:rPr>
          <w:rFonts w:ascii="Arial" w:hAnsi="Arial" w:cs="Arial"/>
          <w:sz w:val="24"/>
          <w:szCs w:val="24"/>
        </w:rPr>
        <w:t>?</w:t>
      </w:r>
    </w:p>
    <w:p w14:paraId="77F20801" w14:textId="77777777" w:rsidR="00E46ED4" w:rsidRPr="00E46ED4" w:rsidRDefault="00E46ED4" w:rsidP="009F2F18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3DA4C53" w14:textId="4894B4A0" w:rsidR="00E46ED4" w:rsidRDefault="00E10D13" w:rsidP="009F2F1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ab/>
      </w:r>
      <w:r w:rsidR="002E1E1B" w:rsidRPr="00E46ED4">
        <w:rPr>
          <w:rFonts w:ascii="Arial" w:hAnsi="Arial" w:cs="Arial"/>
          <w:sz w:val="24"/>
          <w:szCs w:val="24"/>
        </w:rPr>
        <w:t>Profesor</w:t>
      </w:r>
      <w:r w:rsidR="00E46ED4">
        <w:rPr>
          <w:rFonts w:ascii="Arial" w:hAnsi="Arial" w:cs="Arial"/>
          <w:sz w:val="24"/>
          <w:szCs w:val="24"/>
        </w:rPr>
        <w:t>(a)</w:t>
      </w:r>
      <w:r w:rsidR="00F86A93" w:rsidRPr="00E46ED4">
        <w:rPr>
          <w:rFonts w:ascii="Arial" w:hAnsi="Arial" w:cs="Arial"/>
          <w:sz w:val="24"/>
          <w:szCs w:val="24"/>
        </w:rPr>
        <w:t>:</w:t>
      </w:r>
      <w:r w:rsidR="00FA6B89" w:rsidRPr="00E46ED4">
        <w:rPr>
          <w:rFonts w:ascii="Arial" w:hAnsi="Arial" w:cs="Arial"/>
          <w:sz w:val="24"/>
          <w:szCs w:val="24"/>
        </w:rPr>
        <w:tab/>
      </w:r>
      <w:r w:rsidR="00FA6B89" w:rsidRPr="00E46ED4">
        <w:rPr>
          <w:rFonts w:ascii="Arial" w:hAnsi="Arial" w:cs="Arial"/>
          <w:sz w:val="24"/>
          <w:szCs w:val="24"/>
        </w:rPr>
        <w:tab/>
      </w:r>
    </w:p>
    <w:p w14:paraId="624FFDC0" w14:textId="0BE246BA" w:rsidR="00E10D13" w:rsidRPr="00E46ED4" w:rsidRDefault="00E46ED4" w:rsidP="009F2F1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C65372" w:rsidRPr="00E46ED4">
        <w:rPr>
          <w:rFonts w:ascii="Arial" w:hAnsi="Arial" w:cs="Arial"/>
          <w:sz w:val="24"/>
          <w:szCs w:val="24"/>
        </w:rPr>
        <w:t>Ayudante:</w:t>
      </w:r>
    </w:p>
    <w:p w14:paraId="286FFAA9" w14:textId="02C016EE" w:rsidR="0055743C" w:rsidRPr="00E46ED4" w:rsidRDefault="00FA6B89" w:rsidP="009F2F1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ab/>
      </w:r>
      <w:r w:rsidR="00C65372" w:rsidRPr="00E46ED4">
        <w:rPr>
          <w:rFonts w:ascii="Arial" w:hAnsi="Arial" w:cs="Arial"/>
          <w:sz w:val="24"/>
          <w:szCs w:val="24"/>
        </w:rPr>
        <w:t>Director</w:t>
      </w:r>
      <w:r w:rsidR="00E46ED4">
        <w:rPr>
          <w:rFonts w:ascii="Arial" w:hAnsi="Arial" w:cs="Arial"/>
          <w:sz w:val="24"/>
          <w:szCs w:val="24"/>
        </w:rPr>
        <w:t>(a)</w:t>
      </w:r>
      <w:r w:rsidR="00C65372" w:rsidRPr="00E46ED4">
        <w:rPr>
          <w:rFonts w:ascii="Arial" w:hAnsi="Arial" w:cs="Arial"/>
          <w:sz w:val="24"/>
          <w:szCs w:val="24"/>
        </w:rPr>
        <w:t xml:space="preserve"> de tesis: </w:t>
      </w:r>
    </w:p>
    <w:p w14:paraId="13A0033D" w14:textId="5DF733F0" w:rsidR="4FBE9641" w:rsidRDefault="219E8220" w:rsidP="2CF515C4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48ED658B">
        <w:rPr>
          <w:rFonts w:ascii="Arial" w:hAnsi="Arial" w:cs="Arial"/>
          <w:sz w:val="24"/>
          <w:szCs w:val="24"/>
        </w:rPr>
        <w:t xml:space="preserve">          </w:t>
      </w:r>
      <w:r w:rsidR="4FBE9641" w:rsidRPr="48ED658B">
        <w:rPr>
          <w:rFonts w:ascii="Arial" w:hAnsi="Arial" w:cs="Arial"/>
          <w:sz w:val="24"/>
          <w:szCs w:val="24"/>
        </w:rPr>
        <w:t xml:space="preserve">Compañero de trabajo: </w:t>
      </w:r>
    </w:p>
    <w:p w14:paraId="0EEC8E5A" w14:textId="0BA00360" w:rsidR="00E10D13" w:rsidRPr="00E46ED4" w:rsidRDefault="0055743C" w:rsidP="009F2F1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ab/>
      </w:r>
      <w:r w:rsidR="00E10D13" w:rsidRPr="00E46ED4">
        <w:rPr>
          <w:rFonts w:ascii="Arial" w:hAnsi="Arial" w:cs="Arial"/>
          <w:sz w:val="24"/>
          <w:szCs w:val="24"/>
        </w:rPr>
        <w:t>Otro (especifique):</w:t>
      </w:r>
    </w:p>
    <w:p w14:paraId="241DBBAF" w14:textId="77777777" w:rsidR="00E64B41" w:rsidRPr="00E46ED4" w:rsidRDefault="00E64B41" w:rsidP="0055743C">
      <w:pPr>
        <w:jc w:val="both"/>
        <w:rPr>
          <w:rFonts w:ascii="Arial" w:hAnsi="Arial" w:cs="Arial"/>
          <w:sz w:val="24"/>
          <w:szCs w:val="24"/>
        </w:rPr>
      </w:pPr>
    </w:p>
    <w:p w14:paraId="2810B985" w14:textId="14AE330C" w:rsidR="009F2F18" w:rsidRPr="00E46ED4" w:rsidRDefault="00E10D13" w:rsidP="00E46ED4">
      <w:pPr>
        <w:jc w:val="both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>3.</w:t>
      </w:r>
      <w:r w:rsidRPr="00E46ED4">
        <w:rPr>
          <w:rFonts w:ascii="Arial" w:hAnsi="Arial" w:cs="Arial"/>
          <w:sz w:val="24"/>
          <w:szCs w:val="24"/>
        </w:rPr>
        <w:tab/>
      </w:r>
      <w:r w:rsidR="0023361D" w:rsidRPr="00E46ED4">
        <w:rPr>
          <w:rFonts w:ascii="Arial" w:hAnsi="Arial" w:cs="Arial"/>
          <w:sz w:val="24"/>
          <w:szCs w:val="24"/>
        </w:rPr>
        <w:t xml:space="preserve">¿Cuáles consideras que son las habilidades más destacadas </w:t>
      </w:r>
      <w:r w:rsidR="00E46ED4">
        <w:rPr>
          <w:rFonts w:ascii="Arial" w:hAnsi="Arial" w:cs="Arial"/>
          <w:sz w:val="24"/>
          <w:szCs w:val="24"/>
        </w:rPr>
        <w:t>de la persona que postula</w:t>
      </w:r>
      <w:r w:rsidR="0023361D" w:rsidRPr="00E46ED4">
        <w:rPr>
          <w:rFonts w:ascii="Arial" w:hAnsi="Arial" w:cs="Arial"/>
          <w:sz w:val="24"/>
          <w:szCs w:val="24"/>
        </w:rPr>
        <w:t>?</w:t>
      </w:r>
    </w:p>
    <w:p w14:paraId="07078E0E" w14:textId="77777777" w:rsidR="00E10D13" w:rsidRPr="00E46ED4" w:rsidRDefault="00E10D13" w:rsidP="00E10D13">
      <w:pPr>
        <w:rPr>
          <w:rFonts w:ascii="Arial" w:hAnsi="Arial" w:cs="Arial"/>
          <w:sz w:val="24"/>
          <w:szCs w:val="24"/>
        </w:rPr>
      </w:pPr>
    </w:p>
    <w:p w14:paraId="1173A752" w14:textId="79E91D89" w:rsidR="009F2F18" w:rsidRPr="00E46ED4" w:rsidRDefault="00E10D13" w:rsidP="00E46ED4">
      <w:pPr>
        <w:jc w:val="both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>4.</w:t>
      </w:r>
      <w:r w:rsidRPr="00E46ED4">
        <w:rPr>
          <w:rFonts w:ascii="Arial" w:hAnsi="Arial" w:cs="Arial"/>
          <w:sz w:val="24"/>
          <w:szCs w:val="24"/>
        </w:rPr>
        <w:tab/>
      </w:r>
      <w:r w:rsidR="0023361D" w:rsidRPr="00E46ED4">
        <w:rPr>
          <w:rFonts w:ascii="Arial" w:hAnsi="Arial" w:cs="Arial"/>
          <w:sz w:val="24"/>
          <w:szCs w:val="24"/>
        </w:rPr>
        <w:t>¿Cuáles considera que son las principales limitaciones de</w:t>
      </w:r>
      <w:r w:rsidR="00E46ED4">
        <w:rPr>
          <w:rFonts w:ascii="Arial" w:hAnsi="Arial" w:cs="Arial"/>
          <w:sz w:val="24"/>
          <w:szCs w:val="24"/>
        </w:rPr>
        <w:t xml:space="preserve"> la</w:t>
      </w:r>
      <w:r w:rsidR="00E46ED4" w:rsidRPr="00E46ED4">
        <w:rPr>
          <w:rFonts w:ascii="Arial" w:hAnsi="Arial" w:cs="Arial"/>
          <w:sz w:val="24"/>
          <w:szCs w:val="24"/>
        </w:rPr>
        <w:t xml:space="preserve"> </w:t>
      </w:r>
      <w:r w:rsidR="00E46ED4">
        <w:rPr>
          <w:rFonts w:ascii="Arial" w:hAnsi="Arial" w:cs="Arial"/>
          <w:sz w:val="24"/>
          <w:szCs w:val="24"/>
        </w:rPr>
        <w:t>persona que postula</w:t>
      </w:r>
      <w:r w:rsidR="0023361D" w:rsidRPr="00E46ED4">
        <w:rPr>
          <w:rFonts w:ascii="Arial" w:hAnsi="Arial" w:cs="Arial"/>
          <w:sz w:val="24"/>
          <w:szCs w:val="24"/>
        </w:rPr>
        <w:t>?</w:t>
      </w:r>
    </w:p>
    <w:p w14:paraId="1CE6A1F9" w14:textId="77777777" w:rsidR="009F2F18" w:rsidRPr="00E46ED4" w:rsidRDefault="009F2F18" w:rsidP="00E10D13">
      <w:pPr>
        <w:rPr>
          <w:rFonts w:ascii="Arial" w:hAnsi="Arial" w:cs="Arial"/>
          <w:sz w:val="24"/>
          <w:szCs w:val="24"/>
        </w:rPr>
      </w:pPr>
    </w:p>
    <w:p w14:paraId="2F80B73F" w14:textId="7F1F0A3A" w:rsidR="0087216D" w:rsidRPr="00E46ED4" w:rsidRDefault="0023361D" w:rsidP="0023361D">
      <w:pPr>
        <w:jc w:val="both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>5.</w:t>
      </w:r>
      <w:r w:rsidRPr="00E46ED4">
        <w:rPr>
          <w:rFonts w:ascii="Arial" w:hAnsi="Arial" w:cs="Arial"/>
          <w:sz w:val="24"/>
          <w:szCs w:val="24"/>
        </w:rPr>
        <w:tab/>
      </w:r>
      <w:r w:rsidR="002E1E1B" w:rsidRPr="00E46ED4">
        <w:rPr>
          <w:rFonts w:ascii="Arial" w:hAnsi="Arial" w:cs="Arial"/>
          <w:sz w:val="24"/>
          <w:szCs w:val="24"/>
        </w:rPr>
        <w:t>I</w:t>
      </w:r>
      <w:r w:rsidRPr="00E46ED4">
        <w:rPr>
          <w:rFonts w:ascii="Arial" w:hAnsi="Arial" w:cs="Arial"/>
          <w:sz w:val="24"/>
          <w:szCs w:val="24"/>
        </w:rPr>
        <w:t>ndi</w:t>
      </w:r>
      <w:r w:rsidR="002E1E1B" w:rsidRPr="00E46ED4">
        <w:rPr>
          <w:rFonts w:ascii="Arial" w:hAnsi="Arial" w:cs="Arial"/>
          <w:sz w:val="24"/>
          <w:szCs w:val="24"/>
        </w:rPr>
        <w:t>que</w:t>
      </w:r>
      <w:r w:rsidRPr="00E46ED4">
        <w:rPr>
          <w:rFonts w:ascii="Arial" w:hAnsi="Arial" w:cs="Arial"/>
          <w:sz w:val="24"/>
          <w:szCs w:val="24"/>
        </w:rPr>
        <w:t xml:space="preserve"> otros aspectos relevantes de</w:t>
      </w:r>
      <w:r w:rsidR="00E46ED4">
        <w:rPr>
          <w:rFonts w:ascii="Arial" w:hAnsi="Arial" w:cs="Arial"/>
          <w:sz w:val="24"/>
          <w:szCs w:val="24"/>
        </w:rPr>
        <w:t xml:space="preserve"> la persona que postula</w:t>
      </w:r>
      <w:r w:rsidRPr="00E46ED4">
        <w:rPr>
          <w:rFonts w:ascii="Arial" w:hAnsi="Arial" w:cs="Arial"/>
          <w:sz w:val="24"/>
          <w:szCs w:val="24"/>
        </w:rPr>
        <w:t>:</w:t>
      </w:r>
    </w:p>
    <w:p w14:paraId="1BE9F372" w14:textId="77777777" w:rsidR="0087216D" w:rsidRPr="00E46ED4" w:rsidRDefault="0087216D" w:rsidP="0023361D">
      <w:pPr>
        <w:jc w:val="both"/>
        <w:rPr>
          <w:rFonts w:ascii="Arial" w:hAnsi="Arial" w:cs="Arial"/>
          <w:sz w:val="24"/>
          <w:szCs w:val="24"/>
        </w:rPr>
      </w:pPr>
    </w:p>
    <w:p w14:paraId="010D86AA" w14:textId="5DFC1129" w:rsidR="00E10D13" w:rsidRPr="00E46ED4" w:rsidRDefault="0023361D" w:rsidP="00E64B41">
      <w:pPr>
        <w:rPr>
          <w:rFonts w:ascii="Arial" w:hAnsi="Arial" w:cs="Arial"/>
          <w:sz w:val="24"/>
          <w:szCs w:val="24"/>
          <w:lang w:val="en-US"/>
        </w:rPr>
      </w:pPr>
      <w:r w:rsidRPr="00E46ED4">
        <w:rPr>
          <w:rFonts w:ascii="Arial" w:hAnsi="Arial" w:cs="Arial"/>
          <w:sz w:val="24"/>
          <w:szCs w:val="24"/>
        </w:rPr>
        <w:t>6.</w:t>
      </w:r>
      <w:r w:rsidR="00E64B41" w:rsidRPr="00E46ED4">
        <w:rPr>
          <w:rFonts w:ascii="Arial" w:hAnsi="Arial" w:cs="Arial"/>
          <w:sz w:val="24"/>
          <w:szCs w:val="24"/>
        </w:rPr>
        <w:tab/>
      </w:r>
      <w:r w:rsidR="00C65372" w:rsidRPr="00E46ED4">
        <w:rPr>
          <w:rFonts w:ascii="Arial" w:hAnsi="Arial" w:cs="Arial"/>
          <w:sz w:val="24"/>
          <w:szCs w:val="24"/>
        </w:rPr>
        <w:t>Evaluación del solicitante:</w:t>
      </w:r>
    </w:p>
    <w:p w14:paraId="7EF3C6B3" w14:textId="77D9AA72" w:rsidR="00E10D13" w:rsidRPr="00E46ED4" w:rsidRDefault="00E10D13" w:rsidP="00E10D13">
      <w:pPr>
        <w:rPr>
          <w:rFonts w:ascii="Arial" w:hAnsi="Arial" w:cs="Arial"/>
          <w:sz w:val="24"/>
          <w:szCs w:val="24"/>
          <w:lang w:val="en-US"/>
        </w:rPr>
      </w:pPr>
    </w:p>
    <w:tbl>
      <w:tblPr>
        <w:tblW w:w="10826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56"/>
        <w:gridCol w:w="1605"/>
        <w:gridCol w:w="1423"/>
        <w:gridCol w:w="1275"/>
        <w:gridCol w:w="1753"/>
        <w:gridCol w:w="1514"/>
      </w:tblGrid>
      <w:tr w:rsidR="0055743C" w:rsidRPr="00E46ED4" w14:paraId="7555D7FD" w14:textId="77777777" w:rsidTr="48ED658B">
        <w:trPr>
          <w:jc w:val="right"/>
        </w:trPr>
        <w:tc>
          <w:tcPr>
            <w:tcW w:w="3256" w:type="dxa"/>
            <w:shd w:val="clear" w:color="auto" w:fill="auto"/>
          </w:tcPr>
          <w:p w14:paraId="691AC1E7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605" w:type="dxa"/>
            <w:shd w:val="clear" w:color="auto" w:fill="auto"/>
            <w:vAlign w:val="center"/>
          </w:tcPr>
          <w:p w14:paraId="428DB07B" w14:textId="6E30DD05" w:rsidR="0055743C" w:rsidRPr="00E46ED4" w:rsidRDefault="00C65372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Excepcional</w:t>
            </w:r>
          </w:p>
        </w:tc>
        <w:tc>
          <w:tcPr>
            <w:tcW w:w="1423" w:type="dxa"/>
            <w:shd w:val="clear" w:color="auto" w:fill="auto"/>
            <w:vAlign w:val="center"/>
          </w:tcPr>
          <w:p w14:paraId="50B8384C" w14:textId="00A02E1A" w:rsidR="0055743C" w:rsidRPr="00E46ED4" w:rsidRDefault="00C65372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Muy bien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6549EBD" w14:textId="53970399" w:rsidR="0055743C" w:rsidRPr="00E46ED4" w:rsidRDefault="00C65372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Bien</w:t>
            </w:r>
          </w:p>
        </w:tc>
        <w:tc>
          <w:tcPr>
            <w:tcW w:w="1753" w:type="dxa"/>
            <w:shd w:val="clear" w:color="auto" w:fill="auto"/>
            <w:vAlign w:val="center"/>
          </w:tcPr>
          <w:p w14:paraId="375A9E6A" w14:textId="5E7ABAC4" w:rsidR="0055743C" w:rsidRPr="00E46ED4" w:rsidRDefault="00C65372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Insuficiente</w:t>
            </w:r>
          </w:p>
        </w:tc>
        <w:tc>
          <w:tcPr>
            <w:tcW w:w="1514" w:type="dxa"/>
            <w:shd w:val="clear" w:color="auto" w:fill="auto"/>
            <w:vAlign w:val="center"/>
          </w:tcPr>
          <w:p w14:paraId="2A7C159C" w14:textId="2FF8123B" w:rsidR="0055743C" w:rsidRPr="00E46ED4" w:rsidRDefault="00C65372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No aplica</w:t>
            </w:r>
          </w:p>
        </w:tc>
      </w:tr>
      <w:tr w:rsidR="0055743C" w:rsidRPr="00E46ED4" w14:paraId="3FAB473F" w14:textId="77777777" w:rsidTr="48ED658B">
        <w:trPr>
          <w:jc w:val="right"/>
        </w:trPr>
        <w:tc>
          <w:tcPr>
            <w:tcW w:w="3256" w:type="dxa"/>
            <w:shd w:val="clear" w:color="auto" w:fill="auto"/>
          </w:tcPr>
          <w:p w14:paraId="794BE856" w14:textId="38A8D6E4" w:rsidR="0055743C" w:rsidRPr="00E46ED4" w:rsidRDefault="00EA0788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Independencia laboral</w:t>
            </w:r>
          </w:p>
        </w:tc>
        <w:tc>
          <w:tcPr>
            <w:tcW w:w="1605" w:type="dxa"/>
            <w:shd w:val="clear" w:color="auto" w:fill="auto"/>
          </w:tcPr>
          <w:p w14:paraId="701D2CF1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3" w:type="dxa"/>
            <w:shd w:val="clear" w:color="auto" w:fill="auto"/>
          </w:tcPr>
          <w:p w14:paraId="2A520393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14:paraId="275FF924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753" w:type="dxa"/>
            <w:shd w:val="clear" w:color="auto" w:fill="auto"/>
          </w:tcPr>
          <w:p w14:paraId="27E5B2A5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14" w:type="dxa"/>
            <w:shd w:val="clear" w:color="auto" w:fill="auto"/>
          </w:tcPr>
          <w:p w14:paraId="3203323E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5743C" w:rsidRPr="00E46ED4" w14:paraId="28DB2257" w14:textId="77777777" w:rsidTr="48ED658B">
        <w:trPr>
          <w:jc w:val="right"/>
        </w:trPr>
        <w:tc>
          <w:tcPr>
            <w:tcW w:w="3256" w:type="dxa"/>
            <w:shd w:val="clear" w:color="auto" w:fill="auto"/>
          </w:tcPr>
          <w:p w14:paraId="28D903BF" w14:textId="554439F4" w:rsidR="0055743C" w:rsidRPr="00E46ED4" w:rsidRDefault="00C65372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Capacidades intelectuales</w:t>
            </w:r>
          </w:p>
        </w:tc>
        <w:tc>
          <w:tcPr>
            <w:tcW w:w="1605" w:type="dxa"/>
            <w:shd w:val="clear" w:color="auto" w:fill="auto"/>
          </w:tcPr>
          <w:p w14:paraId="28717148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3" w:type="dxa"/>
            <w:shd w:val="clear" w:color="auto" w:fill="auto"/>
          </w:tcPr>
          <w:p w14:paraId="2313A828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14:paraId="4426C792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753" w:type="dxa"/>
            <w:shd w:val="clear" w:color="auto" w:fill="auto"/>
          </w:tcPr>
          <w:p w14:paraId="1EC2F8FE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14" w:type="dxa"/>
            <w:shd w:val="clear" w:color="auto" w:fill="auto"/>
          </w:tcPr>
          <w:p w14:paraId="38D6F0A8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5743C" w:rsidRPr="00E46ED4" w14:paraId="30344124" w14:textId="77777777" w:rsidTr="48ED658B">
        <w:trPr>
          <w:jc w:val="right"/>
        </w:trPr>
        <w:tc>
          <w:tcPr>
            <w:tcW w:w="3256" w:type="dxa"/>
            <w:shd w:val="clear" w:color="auto" w:fill="auto"/>
          </w:tcPr>
          <w:p w14:paraId="79C13E1E" w14:textId="0C028C58" w:rsidR="0055743C" w:rsidRPr="00E46ED4" w:rsidRDefault="00EA0788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Iniciativa</w:t>
            </w:r>
          </w:p>
        </w:tc>
        <w:tc>
          <w:tcPr>
            <w:tcW w:w="1605" w:type="dxa"/>
            <w:shd w:val="clear" w:color="auto" w:fill="auto"/>
          </w:tcPr>
          <w:p w14:paraId="0578EEED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3" w:type="dxa"/>
            <w:shd w:val="clear" w:color="auto" w:fill="auto"/>
          </w:tcPr>
          <w:p w14:paraId="0B72AE7A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14:paraId="499C3086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753" w:type="dxa"/>
            <w:shd w:val="clear" w:color="auto" w:fill="auto"/>
          </w:tcPr>
          <w:p w14:paraId="07FE52FC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14" w:type="dxa"/>
            <w:shd w:val="clear" w:color="auto" w:fill="auto"/>
          </w:tcPr>
          <w:p w14:paraId="42C239E8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5743C" w:rsidRPr="00E46ED4" w14:paraId="1BAF7268" w14:textId="77777777" w:rsidTr="48ED658B">
        <w:trPr>
          <w:jc w:val="right"/>
        </w:trPr>
        <w:tc>
          <w:tcPr>
            <w:tcW w:w="3256" w:type="dxa"/>
            <w:shd w:val="clear" w:color="auto" w:fill="auto"/>
          </w:tcPr>
          <w:p w14:paraId="5FB3BCF8" w14:textId="39DFE9A0" w:rsidR="0055743C" w:rsidRPr="00E46ED4" w:rsidRDefault="00C65372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Estabilidad emocional</w:t>
            </w:r>
          </w:p>
        </w:tc>
        <w:tc>
          <w:tcPr>
            <w:tcW w:w="1605" w:type="dxa"/>
            <w:shd w:val="clear" w:color="auto" w:fill="auto"/>
          </w:tcPr>
          <w:p w14:paraId="0D656D75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3" w:type="dxa"/>
            <w:shd w:val="clear" w:color="auto" w:fill="auto"/>
          </w:tcPr>
          <w:p w14:paraId="0724E28C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14:paraId="2D13BB73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753" w:type="dxa"/>
            <w:shd w:val="clear" w:color="auto" w:fill="auto"/>
          </w:tcPr>
          <w:p w14:paraId="690AF328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14" w:type="dxa"/>
            <w:shd w:val="clear" w:color="auto" w:fill="auto"/>
          </w:tcPr>
          <w:p w14:paraId="641F3134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5743C" w:rsidRPr="00E46ED4" w14:paraId="3AC69B42" w14:textId="77777777" w:rsidTr="48ED658B">
        <w:trPr>
          <w:jc w:val="right"/>
        </w:trPr>
        <w:tc>
          <w:tcPr>
            <w:tcW w:w="3256" w:type="dxa"/>
            <w:shd w:val="clear" w:color="auto" w:fill="auto"/>
          </w:tcPr>
          <w:p w14:paraId="34C4C371" w14:textId="18C6B4E5" w:rsidR="0055743C" w:rsidRPr="00E46ED4" w:rsidRDefault="00C65372" w:rsidP="009F2F1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Trabajo en Equipo</w:t>
            </w:r>
          </w:p>
        </w:tc>
        <w:tc>
          <w:tcPr>
            <w:tcW w:w="1605" w:type="dxa"/>
            <w:shd w:val="clear" w:color="auto" w:fill="auto"/>
          </w:tcPr>
          <w:p w14:paraId="7B8AA0B6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3" w:type="dxa"/>
            <w:shd w:val="clear" w:color="auto" w:fill="auto"/>
          </w:tcPr>
          <w:p w14:paraId="10445E15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14:paraId="29D9F7C3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753" w:type="dxa"/>
            <w:shd w:val="clear" w:color="auto" w:fill="auto"/>
          </w:tcPr>
          <w:p w14:paraId="2A02CD28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14" w:type="dxa"/>
            <w:shd w:val="clear" w:color="auto" w:fill="auto"/>
          </w:tcPr>
          <w:p w14:paraId="48853ECA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5743C" w:rsidRPr="00E46ED4" w14:paraId="37937B4F" w14:textId="77777777" w:rsidTr="48ED658B">
        <w:trPr>
          <w:jc w:val="right"/>
        </w:trPr>
        <w:tc>
          <w:tcPr>
            <w:tcW w:w="3256" w:type="dxa"/>
            <w:shd w:val="clear" w:color="auto" w:fill="auto"/>
          </w:tcPr>
          <w:p w14:paraId="703EFE94" w14:textId="637B5374" w:rsidR="0055743C" w:rsidRPr="00E46ED4" w:rsidRDefault="00C65372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lastRenderedPageBreak/>
              <w:t>Liderazgo</w:t>
            </w:r>
          </w:p>
        </w:tc>
        <w:tc>
          <w:tcPr>
            <w:tcW w:w="1605" w:type="dxa"/>
            <w:shd w:val="clear" w:color="auto" w:fill="auto"/>
          </w:tcPr>
          <w:p w14:paraId="3BB9582C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3" w:type="dxa"/>
            <w:shd w:val="clear" w:color="auto" w:fill="auto"/>
          </w:tcPr>
          <w:p w14:paraId="507852BF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14:paraId="330B3D28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753" w:type="dxa"/>
            <w:shd w:val="clear" w:color="auto" w:fill="auto"/>
          </w:tcPr>
          <w:p w14:paraId="51360438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14" w:type="dxa"/>
            <w:shd w:val="clear" w:color="auto" w:fill="auto"/>
          </w:tcPr>
          <w:p w14:paraId="204CA645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5743C" w:rsidRPr="00E46ED4" w14:paraId="79B53A6C" w14:textId="77777777" w:rsidTr="48ED658B">
        <w:trPr>
          <w:jc w:val="right"/>
        </w:trPr>
        <w:tc>
          <w:tcPr>
            <w:tcW w:w="3256" w:type="dxa"/>
            <w:shd w:val="clear" w:color="auto" w:fill="auto"/>
          </w:tcPr>
          <w:p w14:paraId="2FEE6229" w14:textId="459A207A" w:rsidR="0055743C" w:rsidRPr="00E46ED4" w:rsidRDefault="00C65372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Comunicación oral</w:t>
            </w:r>
          </w:p>
        </w:tc>
        <w:tc>
          <w:tcPr>
            <w:tcW w:w="1605" w:type="dxa"/>
            <w:shd w:val="clear" w:color="auto" w:fill="auto"/>
          </w:tcPr>
          <w:p w14:paraId="67389E47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3" w:type="dxa"/>
            <w:shd w:val="clear" w:color="auto" w:fill="auto"/>
          </w:tcPr>
          <w:p w14:paraId="021CEC67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14:paraId="2AA5E065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753" w:type="dxa"/>
            <w:shd w:val="clear" w:color="auto" w:fill="auto"/>
          </w:tcPr>
          <w:p w14:paraId="389E4648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14" w:type="dxa"/>
            <w:shd w:val="clear" w:color="auto" w:fill="auto"/>
          </w:tcPr>
          <w:p w14:paraId="2AFAFC7E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5743C" w:rsidRPr="00E46ED4" w14:paraId="1EB48D86" w14:textId="77777777" w:rsidTr="48ED658B">
        <w:trPr>
          <w:jc w:val="right"/>
        </w:trPr>
        <w:tc>
          <w:tcPr>
            <w:tcW w:w="3256" w:type="dxa"/>
            <w:shd w:val="clear" w:color="auto" w:fill="auto"/>
          </w:tcPr>
          <w:p w14:paraId="388F3A78" w14:textId="11C69AA3" w:rsidR="0055743C" w:rsidRPr="00E46ED4" w:rsidRDefault="00C65372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Comunicación escrita</w:t>
            </w:r>
          </w:p>
        </w:tc>
        <w:tc>
          <w:tcPr>
            <w:tcW w:w="1605" w:type="dxa"/>
            <w:shd w:val="clear" w:color="auto" w:fill="auto"/>
          </w:tcPr>
          <w:p w14:paraId="69C2E389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3" w:type="dxa"/>
            <w:shd w:val="clear" w:color="auto" w:fill="auto"/>
          </w:tcPr>
          <w:p w14:paraId="749FE5B8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14:paraId="353CB3B6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753" w:type="dxa"/>
            <w:shd w:val="clear" w:color="auto" w:fill="auto"/>
          </w:tcPr>
          <w:p w14:paraId="74C72E4C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14" w:type="dxa"/>
            <w:shd w:val="clear" w:color="auto" w:fill="auto"/>
          </w:tcPr>
          <w:p w14:paraId="18480A01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5743C" w:rsidRPr="00E46ED4" w14:paraId="1DEED8A4" w14:textId="77777777" w:rsidTr="48ED658B">
        <w:trPr>
          <w:jc w:val="right"/>
        </w:trPr>
        <w:tc>
          <w:tcPr>
            <w:tcW w:w="3256" w:type="dxa"/>
            <w:shd w:val="clear" w:color="auto" w:fill="auto"/>
          </w:tcPr>
          <w:p w14:paraId="0FA61A42" w14:textId="7291FA1B" w:rsidR="0055743C" w:rsidRPr="00E46ED4" w:rsidRDefault="00EA0788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Claridad de enfoque</w:t>
            </w:r>
          </w:p>
        </w:tc>
        <w:tc>
          <w:tcPr>
            <w:tcW w:w="1605" w:type="dxa"/>
            <w:shd w:val="clear" w:color="auto" w:fill="auto"/>
          </w:tcPr>
          <w:p w14:paraId="724A21E0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3" w:type="dxa"/>
            <w:shd w:val="clear" w:color="auto" w:fill="auto"/>
          </w:tcPr>
          <w:p w14:paraId="21028EA8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14:paraId="7A27754E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753" w:type="dxa"/>
            <w:shd w:val="clear" w:color="auto" w:fill="auto"/>
          </w:tcPr>
          <w:p w14:paraId="56CC2CF7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14" w:type="dxa"/>
            <w:shd w:val="clear" w:color="auto" w:fill="auto"/>
          </w:tcPr>
          <w:p w14:paraId="71E5F4D7" w14:textId="77777777" w:rsidR="0055743C" w:rsidRPr="00E46ED4" w:rsidRDefault="0055743C" w:rsidP="0055743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19B9629B" w14:textId="7D7037CB" w:rsidR="009F2F18" w:rsidRPr="00E46ED4" w:rsidRDefault="00E10D13" w:rsidP="009F2F18">
      <w:pPr>
        <w:rPr>
          <w:rFonts w:ascii="Arial" w:hAnsi="Arial" w:cs="Arial"/>
          <w:sz w:val="24"/>
          <w:szCs w:val="24"/>
          <w:lang w:val="en-US"/>
        </w:rPr>
      </w:pPr>
      <w:r w:rsidRPr="00E46ED4">
        <w:rPr>
          <w:rFonts w:ascii="Arial" w:hAnsi="Arial" w:cs="Arial"/>
          <w:sz w:val="24"/>
          <w:szCs w:val="24"/>
        </w:rPr>
        <w:tab/>
      </w:r>
    </w:p>
    <w:p w14:paraId="6F2A42BA" w14:textId="77777777" w:rsidR="0023361D" w:rsidRPr="00E46ED4" w:rsidRDefault="0023361D" w:rsidP="0023361D">
      <w:pPr>
        <w:rPr>
          <w:rFonts w:ascii="Arial" w:hAnsi="Arial" w:cs="Arial"/>
          <w:sz w:val="24"/>
          <w:szCs w:val="24"/>
        </w:rPr>
      </w:pPr>
    </w:p>
    <w:p w14:paraId="4A65DE5B" w14:textId="73A85EB1" w:rsidR="0023361D" w:rsidRPr="00E46ED4" w:rsidRDefault="0023361D" w:rsidP="0023361D">
      <w:pPr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 xml:space="preserve">8. </w:t>
      </w:r>
      <w:r w:rsidR="00E46ED4">
        <w:rPr>
          <w:rFonts w:ascii="Arial" w:hAnsi="Arial" w:cs="Arial"/>
          <w:sz w:val="24"/>
          <w:szCs w:val="24"/>
        </w:rPr>
        <w:tab/>
      </w:r>
      <w:r w:rsidRPr="00E46ED4">
        <w:rPr>
          <w:rFonts w:ascii="Arial" w:hAnsi="Arial" w:cs="Arial"/>
          <w:sz w:val="24"/>
          <w:szCs w:val="24"/>
        </w:rPr>
        <w:t>Evaluación general relativa:</w:t>
      </w:r>
    </w:p>
    <w:p w14:paraId="41101376" w14:textId="4E0FAEBC" w:rsidR="0023361D" w:rsidRPr="00E46ED4" w:rsidRDefault="0023361D" w:rsidP="0023361D">
      <w:pPr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 xml:space="preserve">En comparación con otros investigadores que ha conocido con una trayectoria similar, </w:t>
      </w:r>
      <w:r w:rsidR="00E46ED4" w:rsidRPr="00E46ED4">
        <w:rPr>
          <w:rFonts w:ascii="Arial" w:hAnsi="Arial" w:cs="Arial"/>
          <w:sz w:val="24"/>
          <w:szCs w:val="24"/>
        </w:rPr>
        <w:t>de</w:t>
      </w:r>
      <w:r w:rsidR="00E46ED4">
        <w:rPr>
          <w:rFonts w:ascii="Arial" w:hAnsi="Arial" w:cs="Arial"/>
          <w:sz w:val="24"/>
          <w:szCs w:val="24"/>
        </w:rPr>
        <w:t xml:space="preserve"> la persona que postula</w:t>
      </w:r>
      <w:r w:rsidR="00E46ED4" w:rsidRPr="00E46ED4">
        <w:rPr>
          <w:rFonts w:ascii="Arial" w:hAnsi="Arial" w:cs="Arial"/>
          <w:sz w:val="24"/>
          <w:szCs w:val="24"/>
        </w:rPr>
        <w:t xml:space="preserve"> </w:t>
      </w:r>
      <w:r w:rsidRPr="00E46ED4">
        <w:rPr>
          <w:rFonts w:ascii="Arial" w:hAnsi="Arial" w:cs="Arial"/>
          <w:sz w:val="24"/>
          <w:szCs w:val="24"/>
        </w:rPr>
        <w:t>se encuentra dentro del rango (marque con una X el rango seleccionado):</w:t>
      </w:r>
    </w:p>
    <w:p w14:paraId="5CFFB22D" w14:textId="1103C71D" w:rsidR="0023361D" w:rsidRPr="00E46ED4" w:rsidRDefault="0023361D" w:rsidP="0023361D">
      <w:pPr>
        <w:rPr>
          <w:rFonts w:ascii="Arial" w:hAnsi="Arial" w:cs="Arial"/>
          <w:sz w:val="24"/>
          <w:szCs w:val="24"/>
        </w:rPr>
      </w:pPr>
    </w:p>
    <w:tbl>
      <w:tblPr>
        <w:tblW w:w="10774" w:type="dxa"/>
        <w:jc w:val="center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986"/>
        <w:gridCol w:w="1757"/>
        <w:gridCol w:w="1758"/>
        <w:gridCol w:w="1757"/>
        <w:gridCol w:w="1758"/>
        <w:gridCol w:w="1758"/>
      </w:tblGrid>
      <w:tr w:rsidR="0023361D" w:rsidRPr="00E46ED4" w14:paraId="5EEEE10D" w14:textId="77777777" w:rsidTr="00E46ED4">
        <w:trPr>
          <w:jc w:val="center"/>
        </w:trPr>
        <w:tc>
          <w:tcPr>
            <w:tcW w:w="19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8634AE1" w14:textId="77777777" w:rsidR="0023361D" w:rsidRPr="00E46ED4" w:rsidRDefault="002336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743C6E1B" w14:textId="77777777" w:rsidR="0023361D" w:rsidRPr="00E46ED4" w:rsidRDefault="002336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4D58EFE1" w14:textId="77777777" w:rsidR="0023361D" w:rsidRPr="00E46ED4" w:rsidRDefault="002336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67F75E22" w14:textId="77777777" w:rsidR="0023361D" w:rsidRPr="00E46ED4" w:rsidRDefault="002336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17E31E90" w14:textId="77777777" w:rsidR="0023361D" w:rsidRPr="00E46ED4" w:rsidRDefault="002336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18367A" w14:textId="77777777" w:rsidR="0023361D" w:rsidRPr="00E46ED4" w:rsidRDefault="0023361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23361D" w:rsidRPr="00E46ED4" w14:paraId="2F5413FF" w14:textId="77777777" w:rsidTr="00E46ED4">
        <w:trPr>
          <w:jc w:val="center"/>
        </w:trPr>
        <w:tc>
          <w:tcPr>
            <w:tcW w:w="19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04C420B" w14:textId="69BBB085" w:rsidR="0023361D" w:rsidRPr="00E46ED4" w:rsidRDefault="002E1E1B" w:rsidP="00E46ED4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Inferior</w:t>
            </w:r>
          </w:p>
          <w:p w14:paraId="5B368AB7" w14:textId="0D7D0A60" w:rsidR="0023361D" w:rsidRPr="00E46ED4" w:rsidRDefault="0023361D" w:rsidP="00E46ED4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50% más bajo</w:t>
            </w:r>
          </w:p>
          <w:p w14:paraId="698407CE" w14:textId="113D1BBF" w:rsidR="0023361D" w:rsidRPr="00E46ED4" w:rsidRDefault="0023361D" w:rsidP="00E46ED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92C6133" w14:textId="78670C24" w:rsidR="0023361D" w:rsidRPr="00E46ED4" w:rsidRDefault="0023361D" w:rsidP="00E46ED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Normal</w:t>
            </w:r>
          </w:p>
          <w:p w14:paraId="0699A292" w14:textId="3310F71C" w:rsidR="0023361D" w:rsidRPr="00E46ED4" w:rsidRDefault="0023361D" w:rsidP="00E46ED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50% más alto</w:t>
            </w:r>
          </w:p>
        </w:tc>
        <w:tc>
          <w:tcPr>
            <w:tcW w:w="17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4EFE61A0" w14:textId="456BC079" w:rsidR="0023361D" w:rsidRPr="00E46ED4" w:rsidRDefault="0023361D" w:rsidP="00E46ED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B</w:t>
            </w:r>
            <w:r w:rsidR="002E1E1B" w:rsidRPr="00E46ED4">
              <w:rPr>
                <w:rFonts w:ascii="Arial" w:hAnsi="Arial" w:cs="Arial"/>
                <w:sz w:val="24"/>
                <w:szCs w:val="24"/>
              </w:rPr>
              <w:t>ueno</w:t>
            </w:r>
          </w:p>
          <w:p w14:paraId="0FF425DF" w14:textId="77777777" w:rsidR="0023361D" w:rsidRPr="00E46ED4" w:rsidRDefault="0023361D" w:rsidP="00E46ED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25% superior</w:t>
            </w:r>
          </w:p>
        </w:tc>
        <w:tc>
          <w:tcPr>
            <w:tcW w:w="17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45DA153" w14:textId="5009129C" w:rsidR="0023361D" w:rsidRPr="00E46ED4" w:rsidRDefault="0023361D" w:rsidP="00E46ED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Muy b</w:t>
            </w:r>
            <w:r w:rsidR="002E1E1B" w:rsidRPr="00E46ED4">
              <w:rPr>
                <w:rFonts w:ascii="Arial" w:hAnsi="Arial" w:cs="Arial"/>
                <w:sz w:val="24"/>
                <w:szCs w:val="24"/>
              </w:rPr>
              <w:t>ueno</w:t>
            </w:r>
          </w:p>
          <w:p w14:paraId="3702A14E" w14:textId="77777777" w:rsidR="0023361D" w:rsidRPr="00E46ED4" w:rsidRDefault="0023361D" w:rsidP="00E46ED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10% superior</w:t>
            </w:r>
          </w:p>
        </w:tc>
        <w:tc>
          <w:tcPr>
            <w:tcW w:w="17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514414D" w14:textId="4379666E" w:rsidR="0023361D" w:rsidRPr="00E46ED4" w:rsidRDefault="0023361D" w:rsidP="00E46ED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Sobresaliente 5% superior</w:t>
            </w:r>
          </w:p>
        </w:tc>
        <w:tc>
          <w:tcPr>
            <w:tcW w:w="1758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0678B33" w14:textId="31300264" w:rsidR="0023361D" w:rsidRPr="00E46ED4" w:rsidRDefault="0023361D" w:rsidP="00E46ED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46ED4">
              <w:rPr>
                <w:rFonts w:ascii="Arial" w:hAnsi="Arial" w:cs="Arial"/>
                <w:sz w:val="24"/>
                <w:szCs w:val="24"/>
              </w:rPr>
              <w:t>Excepciona</w:t>
            </w:r>
            <w:r w:rsidR="002E1E1B" w:rsidRPr="00E46ED4">
              <w:rPr>
                <w:rFonts w:ascii="Arial" w:hAnsi="Arial" w:cs="Arial"/>
                <w:sz w:val="24"/>
                <w:szCs w:val="24"/>
              </w:rPr>
              <w:t>l</w:t>
            </w:r>
            <w:r w:rsidRPr="00E46ED4">
              <w:rPr>
                <w:rFonts w:ascii="Arial" w:hAnsi="Arial" w:cs="Arial"/>
                <w:sz w:val="24"/>
                <w:szCs w:val="24"/>
              </w:rPr>
              <w:t xml:space="preserve"> 1% superior</w:t>
            </w:r>
          </w:p>
        </w:tc>
      </w:tr>
    </w:tbl>
    <w:p w14:paraId="478FE9C4" w14:textId="77777777" w:rsidR="0023361D" w:rsidRPr="00E46ED4" w:rsidRDefault="0023361D" w:rsidP="0023361D">
      <w:pPr>
        <w:rPr>
          <w:rFonts w:ascii="Arial" w:hAnsi="Arial" w:cs="Arial"/>
        </w:rPr>
      </w:pPr>
      <w:r w:rsidRPr="00E46ED4">
        <w:rPr>
          <w:rFonts w:ascii="Arial" w:hAnsi="Arial" w:cs="Arial"/>
        </w:rPr>
        <w:tab/>
      </w:r>
      <w:r w:rsidRPr="00E46ED4">
        <w:rPr>
          <w:rFonts w:ascii="Arial" w:hAnsi="Arial" w:cs="Arial"/>
        </w:rPr>
        <w:tab/>
      </w:r>
      <w:r w:rsidRPr="00E46ED4">
        <w:rPr>
          <w:rFonts w:ascii="Arial" w:hAnsi="Arial" w:cs="Arial"/>
        </w:rPr>
        <w:tab/>
      </w:r>
      <w:r w:rsidRPr="00E46ED4">
        <w:rPr>
          <w:rFonts w:ascii="Arial" w:hAnsi="Arial" w:cs="Arial"/>
        </w:rPr>
        <w:tab/>
      </w:r>
    </w:p>
    <w:p w14:paraId="0C03BB24" w14:textId="77777777" w:rsidR="00E64B41" w:rsidRPr="00E46ED4" w:rsidRDefault="00E64B41" w:rsidP="0055743C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062F1B57" w14:textId="1D458EC2" w:rsidR="00E10D13" w:rsidRPr="00E46ED4" w:rsidRDefault="0023361D" w:rsidP="0055743C">
      <w:pPr>
        <w:jc w:val="both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>9.</w:t>
      </w:r>
      <w:r w:rsidR="00E46ED4">
        <w:rPr>
          <w:rFonts w:ascii="Arial" w:hAnsi="Arial" w:cs="Arial"/>
          <w:sz w:val="24"/>
          <w:szCs w:val="24"/>
        </w:rPr>
        <w:tab/>
      </w:r>
      <w:r w:rsidR="00F86A93" w:rsidRPr="00E46ED4">
        <w:rPr>
          <w:rFonts w:ascii="Arial" w:hAnsi="Arial" w:cs="Arial"/>
          <w:sz w:val="24"/>
          <w:szCs w:val="24"/>
        </w:rPr>
        <w:t>¿Recomienda al solicitante se</w:t>
      </w:r>
      <w:r w:rsidR="002E1E1B" w:rsidRPr="00E46ED4">
        <w:rPr>
          <w:rFonts w:ascii="Arial" w:hAnsi="Arial" w:cs="Arial"/>
          <w:sz w:val="24"/>
          <w:szCs w:val="24"/>
        </w:rPr>
        <w:t>a</w:t>
      </w:r>
      <w:r w:rsidR="00F86A93" w:rsidRPr="00E46ED4">
        <w:rPr>
          <w:rFonts w:ascii="Arial" w:hAnsi="Arial" w:cs="Arial"/>
          <w:sz w:val="24"/>
          <w:szCs w:val="24"/>
        </w:rPr>
        <w:t xml:space="preserve"> admitido en el programa de doctorado en </w:t>
      </w:r>
      <w:r w:rsidR="002E1E1B" w:rsidRPr="00E46ED4">
        <w:rPr>
          <w:rFonts w:ascii="Arial" w:hAnsi="Arial" w:cs="Arial"/>
          <w:sz w:val="24"/>
          <w:szCs w:val="24"/>
        </w:rPr>
        <w:t>Salud Ambiental y Biomedicina</w:t>
      </w:r>
      <w:r w:rsidR="00F86A93" w:rsidRPr="00E46ED4">
        <w:rPr>
          <w:rFonts w:ascii="Arial" w:hAnsi="Arial" w:cs="Arial"/>
          <w:sz w:val="24"/>
          <w:szCs w:val="24"/>
        </w:rPr>
        <w:t>?</w:t>
      </w:r>
    </w:p>
    <w:p w14:paraId="5838821D" w14:textId="77777777" w:rsidR="00E10D13" w:rsidRPr="00E46ED4" w:rsidRDefault="00E10D13" w:rsidP="0055743C">
      <w:pPr>
        <w:jc w:val="both"/>
        <w:rPr>
          <w:rFonts w:ascii="Arial" w:hAnsi="Arial" w:cs="Arial"/>
          <w:sz w:val="24"/>
          <w:szCs w:val="24"/>
        </w:rPr>
      </w:pPr>
    </w:p>
    <w:p w14:paraId="0AE48481" w14:textId="631B25C7" w:rsidR="00FA6B89" w:rsidRPr="00E46ED4" w:rsidRDefault="00F86A93" w:rsidP="0055743C">
      <w:pPr>
        <w:jc w:val="both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>Recomiendo al solicitante sin reservas: _________</w:t>
      </w:r>
    </w:p>
    <w:p w14:paraId="7BBC06E7" w14:textId="77777777" w:rsidR="00E10D13" w:rsidRPr="00E46ED4" w:rsidRDefault="00FA6B89" w:rsidP="0055743C">
      <w:pPr>
        <w:jc w:val="both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 xml:space="preserve"> </w:t>
      </w:r>
    </w:p>
    <w:p w14:paraId="7761B50A" w14:textId="7811A005" w:rsidR="00E10D13" w:rsidRPr="00E46ED4" w:rsidRDefault="008F0EE0" w:rsidP="00FA6B89">
      <w:pPr>
        <w:jc w:val="both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 xml:space="preserve">Recomiendo al solicitante con reservas: _________ </w:t>
      </w:r>
    </w:p>
    <w:p w14:paraId="7A6B3AD6" w14:textId="77777777" w:rsidR="00E10D13" w:rsidRPr="00E46ED4" w:rsidRDefault="00E10D13" w:rsidP="00E10D13">
      <w:pPr>
        <w:rPr>
          <w:rFonts w:ascii="Arial" w:hAnsi="Arial" w:cs="Arial"/>
          <w:sz w:val="24"/>
          <w:szCs w:val="24"/>
        </w:rPr>
      </w:pPr>
    </w:p>
    <w:p w14:paraId="7EBD2DD5" w14:textId="6140BF92" w:rsidR="00E10D13" w:rsidRPr="00E46ED4" w:rsidRDefault="008F0EE0" w:rsidP="00E10D13">
      <w:pPr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>No recomiendo al solicitante: _________</w:t>
      </w:r>
    </w:p>
    <w:p w14:paraId="2E0CA3DB" w14:textId="77777777" w:rsidR="00E64B41" w:rsidRPr="00E46ED4" w:rsidRDefault="00E64B41" w:rsidP="00FA6B89">
      <w:pPr>
        <w:jc w:val="both"/>
        <w:rPr>
          <w:rFonts w:ascii="Arial" w:hAnsi="Arial" w:cs="Arial"/>
          <w:sz w:val="24"/>
          <w:szCs w:val="24"/>
        </w:rPr>
      </w:pPr>
    </w:p>
    <w:p w14:paraId="0F7CC903" w14:textId="48BBBABC" w:rsidR="009F2F18" w:rsidRPr="00E46ED4" w:rsidRDefault="008F0EE0" w:rsidP="00FA6B89">
      <w:pPr>
        <w:jc w:val="both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 xml:space="preserve">Por favor, explique </w:t>
      </w:r>
      <w:r w:rsidR="002E1E1B" w:rsidRPr="00E46ED4">
        <w:rPr>
          <w:rFonts w:ascii="Arial" w:hAnsi="Arial" w:cs="Arial"/>
          <w:sz w:val="24"/>
          <w:szCs w:val="24"/>
        </w:rPr>
        <w:t xml:space="preserve">su decisión </w:t>
      </w:r>
      <w:r w:rsidRPr="00E46ED4">
        <w:rPr>
          <w:rFonts w:ascii="Arial" w:hAnsi="Arial" w:cs="Arial"/>
          <w:sz w:val="24"/>
          <w:szCs w:val="24"/>
        </w:rPr>
        <w:t>brevemente:</w:t>
      </w:r>
    </w:p>
    <w:p w14:paraId="1F1E6166" w14:textId="77777777" w:rsidR="0023361D" w:rsidRPr="00E46ED4" w:rsidRDefault="0023361D" w:rsidP="00FA6B89">
      <w:pPr>
        <w:jc w:val="both"/>
        <w:rPr>
          <w:rFonts w:ascii="Arial" w:hAnsi="Arial" w:cs="Arial"/>
          <w:sz w:val="24"/>
          <w:szCs w:val="24"/>
        </w:rPr>
      </w:pPr>
    </w:p>
    <w:p w14:paraId="5C7F7A02" w14:textId="77777777" w:rsidR="00E64B41" w:rsidRPr="00E46ED4" w:rsidRDefault="00E64B41" w:rsidP="00E10D13">
      <w:pPr>
        <w:rPr>
          <w:rFonts w:ascii="Arial" w:hAnsi="Arial" w:cs="Arial"/>
          <w:sz w:val="24"/>
          <w:szCs w:val="24"/>
        </w:rPr>
      </w:pPr>
    </w:p>
    <w:p w14:paraId="21789351" w14:textId="77777777" w:rsidR="00E10D13" w:rsidRPr="00E46ED4" w:rsidRDefault="00E10D13" w:rsidP="00E10D13">
      <w:pPr>
        <w:rPr>
          <w:rFonts w:ascii="Arial" w:hAnsi="Arial" w:cs="Arial"/>
          <w:sz w:val="24"/>
          <w:szCs w:val="24"/>
        </w:rPr>
      </w:pPr>
    </w:p>
    <w:p w14:paraId="373507D6" w14:textId="77777777" w:rsidR="009E6F9D" w:rsidRDefault="009E6F9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9B8562E" w14:textId="7CE92154" w:rsidR="00E10D13" w:rsidRPr="009E6F9D" w:rsidRDefault="00E46ED4" w:rsidP="009E6F9D">
      <w:pPr>
        <w:pStyle w:val="Prrafodelista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9E6F9D">
        <w:rPr>
          <w:rFonts w:ascii="Arial" w:hAnsi="Arial" w:cs="Arial"/>
          <w:sz w:val="24"/>
          <w:szCs w:val="24"/>
        </w:rPr>
        <w:lastRenderedPageBreak/>
        <w:tab/>
      </w:r>
      <w:r w:rsidR="008F0EE0" w:rsidRPr="009E6F9D">
        <w:rPr>
          <w:rFonts w:ascii="Arial" w:hAnsi="Arial" w:cs="Arial"/>
          <w:sz w:val="24"/>
          <w:szCs w:val="24"/>
        </w:rPr>
        <w:t xml:space="preserve">INFORMACIÓN DE </w:t>
      </w:r>
      <w:r w:rsidRPr="009E6F9D">
        <w:rPr>
          <w:rFonts w:ascii="Arial" w:hAnsi="Arial" w:cs="Arial"/>
          <w:sz w:val="24"/>
          <w:szCs w:val="24"/>
        </w:rPr>
        <w:t xml:space="preserve">LA PERSONA QUE </w:t>
      </w:r>
      <w:r w:rsidR="008F0EE0" w:rsidRPr="009E6F9D">
        <w:rPr>
          <w:rFonts w:ascii="Arial" w:hAnsi="Arial" w:cs="Arial"/>
          <w:sz w:val="24"/>
          <w:szCs w:val="24"/>
        </w:rPr>
        <w:t>REFERENCIA</w:t>
      </w:r>
    </w:p>
    <w:p w14:paraId="1FCEEEB1" w14:textId="77777777" w:rsidR="00E10D13" w:rsidRPr="009E6F9D" w:rsidRDefault="00E10D13" w:rsidP="00E10D13">
      <w:pPr>
        <w:rPr>
          <w:rFonts w:ascii="Arial" w:hAnsi="Arial" w:cs="Arial"/>
          <w:sz w:val="24"/>
          <w:szCs w:val="24"/>
        </w:rPr>
      </w:pPr>
    </w:p>
    <w:p w14:paraId="10DD2128" w14:textId="571FBBCD" w:rsidR="009E6F9D" w:rsidRDefault="00E10D13" w:rsidP="009F2F18">
      <w:pPr>
        <w:spacing w:line="360" w:lineRule="auto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>Nombre:</w:t>
      </w:r>
    </w:p>
    <w:p w14:paraId="1D1D6AD0" w14:textId="21D165CC" w:rsidR="00E10D13" w:rsidRPr="009E6F9D" w:rsidRDefault="47E38C42" w:rsidP="009F2F18">
      <w:pPr>
        <w:spacing w:line="360" w:lineRule="auto"/>
        <w:rPr>
          <w:rFonts w:ascii="Arial" w:hAnsi="Arial" w:cs="Arial"/>
          <w:sz w:val="24"/>
          <w:szCs w:val="24"/>
        </w:rPr>
      </w:pPr>
      <w:r w:rsidRPr="2CF515C4">
        <w:rPr>
          <w:rFonts w:ascii="Arial" w:hAnsi="Arial" w:cs="Arial"/>
          <w:sz w:val="24"/>
          <w:szCs w:val="24"/>
        </w:rPr>
        <w:t>Título</w:t>
      </w:r>
      <w:r w:rsidR="00E10D13" w:rsidRPr="2CF515C4">
        <w:rPr>
          <w:rFonts w:ascii="Arial" w:hAnsi="Arial" w:cs="Arial"/>
          <w:sz w:val="24"/>
          <w:szCs w:val="24"/>
        </w:rPr>
        <w:t xml:space="preserve">: </w:t>
      </w:r>
    </w:p>
    <w:p w14:paraId="2D7BAA47" w14:textId="3E80E4BA" w:rsidR="00D8459C" w:rsidRPr="009E6F9D" w:rsidRDefault="00E10D13" w:rsidP="009F2F18">
      <w:pPr>
        <w:spacing w:line="360" w:lineRule="auto"/>
        <w:rPr>
          <w:rFonts w:ascii="Arial" w:hAnsi="Arial" w:cs="Arial"/>
          <w:sz w:val="24"/>
          <w:szCs w:val="24"/>
        </w:rPr>
      </w:pPr>
      <w:r w:rsidRPr="2CF515C4">
        <w:rPr>
          <w:rFonts w:ascii="Arial" w:hAnsi="Arial" w:cs="Arial"/>
          <w:sz w:val="24"/>
          <w:szCs w:val="24"/>
        </w:rPr>
        <w:t>Institución</w:t>
      </w:r>
      <w:r w:rsidR="57F464B6" w:rsidRPr="2CF515C4">
        <w:rPr>
          <w:rFonts w:ascii="Arial" w:hAnsi="Arial" w:cs="Arial"/>
          <w:sz w:val="24"/>
          <w:szCs w:val="24"/>
        </w:rPr>
        <w:t xml:space="preserve"> o empresa</w:t>
      </w:r>
      <w:r w:rsidRPr="2CF515C4">
        <w:rPr>
          <w:rFonts w:ascii="Arial" w:hAnsi="Arial" w:cs="Arial"/>
          <w:sz w:val="24"/>
          <w:szCs w:val="24"/>
        </w:rPr>
        <w:t>:</w:t>
      </w:r>
    </w:p>
    <w:p w14:paraId="25D1958C" w14:textId="70D54405" w:rsidR="00E10D13" w:rsidRPr="009E6F9D" w:rsidRDefault="00D8459C" w:rsidP="009F2F18">
      <w:pPr>
        <w:spacing w:line="360" w:lineRule="auto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>Posición:</w:t>
      </w:r>
    </w:p>
    <w:p w14:paraId="0FD5717E" w14:textId="26D8C42A" w:rsidR="009E6F9D" w:rsidRDefault="008F0EE0" w:rsidP="009F2F18">
      <w:pPr>
        <w:spacing w:line="360" w:lineRule="auto"/>
        <w:rPr>
          <w:rFonts w:ascii="Arial" w:hAnsi="Arial" w:cs="Arial"/>
          <w:sz w:val="24"/>
          <w:szCs w:val="24"/>
        </w:rPr>
      </w:pPr>
      <w:r w:rsidRPr="2CF515C4">
        <w:rPr>
          <w:rFonts w:ascii="Arial" w:hAnsi="Arial" w:cs="Arial"/>
          <w:sz w:val="24"/>
          <w:szCs w:val="24"/>
        </w:rPr>
        <w:t>Número de teléfono</w:t>
      </w:r>
      <w:r w:rsidR="150872F5" w:rsidRPr="2CF515C4">
        <w:rPr>
          <w:rFonts w:ascii="Arial" w:hAnsi="Arial" w:cs="Arial"/>
          <w:sz w:val="24"/>
          <w:szCs w:val="24"/>
        </w:rPr>
        <w:t>:</w:t>
      </w:r>
    </w:p>
    <w:p w14:paraId="137E6572" w14:textId="40426B57" w:rsidR="00E10D13" w:rsidRPr="00E46ED4" w:rsidRDefault="00E46ED4" w:rsidP="009F2F18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8F0EE0" w:rsidRPr="00E46ED4">
        <w:rPr>
          <w:rFonts w:ascii="Arial" w:hAnsi="Arial" w:cs="Arial"/>
          <w:sz w:val="24"/>
          <w:szCs w:val="24"/>
        </w:rPr>
        <w:t xml:space="preserve">irección de correo electrónico: </w:t>
      </w:r>
    </w:p>
    <w:p w14:paraId="1A1506DA" w14:textId="33B49A4F" w:rsidR="009E6F9D" w:rsidRDefault="00FC6CFF" w:rsidP="009E6F9D">
      <w:pPr>
        <w:spacing w:line="360" w:lineRule="auto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 xml:space="preserve">Fecha: </w:t>
      </w:r>
    </w:p>
    <w:p w14:paraId="4CE52546" w14:textId="32909C9F" w:rsidR="00623782" w:rsidRPr="00E46ED4" w:rsidRDefault="00FC6CFF" w:rsidP="009E6F9D">
      <w:pPr>
        <w:spacing w:line="360" w:lineRule="auto"/>
        <w:rPr>
          <w:rFonts w:ascii="Arial" w:hAnsi="Arial" w:cs="Arial"/>
          <w:sz w:val="24"/>
          <w:szCs w:val="24"/>
        </w:rPr>
      </w:pPr>
      <w:r w:rsidRPr="00E46ED4">
        <w:rPr>
          <w:rFonts w:ascii="Arial" w:hAnsi="Arial" w:cs="Arial"/>
          <w:sz w:val="24"/>
          <w:szCs w:val="24"/>
        </w:rPr>
        <w:t>Firma:</w:t>
      </w:r>
    </w:p>
    <w:p w14:paraId="29254CAF" w14:textId="0A632E5E" w:rsidR="0023361D" w:rsidRPr="00E46ED4" w:rsidRDefault="0023361D" w:rsidP="0023361D">
      <w:pPr>
        <w:rPr>
          <w:rFonts w:ascii="Arial" w:hAnsi="Arial" w:cs="Arial"/>
          <w:sz w:val="24"/>
          <w:szCs w:val="24"/>
          <w:lang w:val="pt-BR"/>
        </w:rPr>
      </w:pPr>
    </w:p>
    <w:sectPr w:rsidR="0023361D" w:rsidRPr="00E46ED4" w:rsidSect="00E46ED4">
      <w:headerReference w:type="default" r:id="rId10"/>
      <w:footerReference w:type="default" r:id="rId11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293221" w14:textId="77777777" w:rsidR="00441105" w:rsidRDefault="00441105" w:rsidP="00E10D13">
      <w:pPr>
        <w:spacing w:line="240" w:lineRule="auto"/>
      </w:pPr>
      <w:r>
        <w:separator/>
      </w:r>
    </w:p>
  </w:endnote>
  <w:endnote w:type="continuationSeparator" w:id="0">
    <w:p w14:paraId="2AEB8706" w14:textId="77777777" w:rsidR="00441105" w:rsidRDefault="00441105" w:rsidP="00E10D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74782582"/>
      <w:docPartObj>
        <w:docPartGallery w:val="Page Numbers (Bottom of Page)"/>
        <w:docPartUnique/>
      </w:docPartObj>
    </w:sdtPr>
    <w:sdtContent>
      <w:p w14:paraId="43A0211D" w14:textId="654CACCC" w:rsidR="00105AD7" w:rsidRDefault="00105AD7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41755" w:rsidRPr="00141755">
          <w:rPr>
            <w:noProof/>
          </w:rPr>
          <w:t>3</w:t>
        </w:r>
        <w:r>
          <w:fldChar w:fldCharType="end"/>
        </w:r>
      </w:p>
    </w:sdtContent>
  </w:sdt>
  <w:p w14:paraId="63670FEB" w14:textId="77777777" w:rsidR="009E6F9D" w:rsidRPr="00E46ED4" w:rsidRDefault="009E6F9D" w:rsidP="009E6F9D">
    <w:pPr>
      <w:rPr>
        <w:rFonts w:ascii="Arial" w:hAnsi="Arial" w:cs="Arial"/>
      </w:rPr>
    </w:pPr>
    <w:r w:rsidRPr="00E46ED4">
      <w:rPr>
        <w:rFonts w:ascii="Arial" w:hAnsi="Arial" w:cs="Arial"/>
      </w:rPr>
      <w:t>Nota:</w:t>
    </w:r>
  </w:p>
  <w:p w14:paraId="03DA9F90" w14:textId="77777777" w:rsidR="009E6F9D" w:rsidRPr="00E46ED4" w:rsidRDefault="009E6F9D" w:rsidP="009E6F9D">
    <w:pPr>
      <w:rPr>
        <w:rFonts w:ascii="Arial" w:hAnsi="Arial" w:cs="Arial"/>
      </w:rPr>
    </w:pPr>
    <w:r w:rsidRPr="00E46ED4">
      <w:rPr>
        <w:rFonts w:ascii="Arial" w:hAnsi="Arial" w:cs="Arial"/>
      </w:rPr>
      <w:t xml:space="preserve">- Este documento es estrictamente </w:t>
    </w:r>
    <w:r w:rsidRPr="00E46ED4">
      <w:rPr>
        <w:rFonts w:ascii="Arial" w:hAnsi="Arial" w:cs="Arial"/>
        <w:b/>
        <w:bCs/>
      </w:rPr>
      <w:t>confidencial</w:t>
    </w:r>
    <w:r w:rsidRPr="00E46ED4">
      <w:rPr>
        <w:rFonts w:ascii="Arial" w:hAnsi="Arial" w:cs="Arial"/>
      </w:rPr>
      <w:t>.</w:t>
    </w:r>
  </w:p>
  <w:p w14:paraId="75280E15" w14:textId="77777777" w:rsidR="009E6F9D" w:rsidRPr="00E46ED4" w:rsidRDefault="009E6F9D" w:rsidP="009E6F9D">
    <w:pPr>
      <w:rPr>
        <w:rFonts w:ascii="Arial" w:hAnsi="Arial" w:cs="Arial"/>
      </w:rPr>
    </w:pPr>
    <w:r w:rsidRPr="00E46ED4">
      <w:rPr>
        <w:rFonts w:ascii="Arial" w:hAnsi="Arial" w:cs="Arial"/>
      </w:rPr>
      <w:t>- Adjunte esta carta de referencia a la solicitud en un sobre cerrado, o envíela directamente por el evaluador a los siguientes correos electrónicos:</w:t>
    </w:r>
  </w:p>
  <w:p w14:paraId="1CB1335E" w14:textId="77777777" w:rsidR="009E6F9D" w:rsidRPr="00E46ED4" w:rsidRDefault="009E6F9D" w:rsidP="009E6F9D">
    <w:pPr>
      <w:rPr>
        <w:rFonts w:ascii="Arial" w:hAnsi="Arial" w:cs="Arial"/>
      </w:rPr>
    </w:pPr>
    <w:r w:rsidRPr="00E46ED4">
      <w:rPr>
        <w:rFonts w:ascii="Arial" w:hAnsi="Arial" w:cs="Arial"/>
      </w:rPr>
      <w:t>Director del Programa: Dr. Gustavo Chiang – gustavo.chiang@umayor.cl</w:t>
    </w:r>
  </w:p>
  <w:p w14:paraId="550C5AAA" w14:textId="61910B68" w:rsidR="009E6F9D" w:rsidRPr="00E46ED4" w:rsidRDefault="0DD61B86" w:rsidP="0DD61B86">
    <w:pPr>
      <w:rPr>
        <w:rFonts w:ascii="Arial" w:eastAsia="Arial" w:hAnsi="Arial" w:cs="Arial"/>
        <w:lang w:val="pt-BR"/>
      </w:rPr>
    </w:pPr>
    <w:r w:rsidRPr="0DD61B86">
      <w:rPr>
        <w:rFonts w:ascii="Arial" w:hAnsi="Arial" w:cs="Arial"/>
        <w:lang w:val="pt-BR"/>
      </w:rPr>
      <w:t xml:space="preserve">cc: </w:t>
    </w:r>
    <w:hyperlink r:id="rId1">
      <w:r w:rsidRPr="0DD61B86">
        <w:rPr>
          <w:rStyle w:val="Hipervnculo"/>
          <w:rFonts w:ascii="Arial" w:eastAsia="Arial" w:hAnsi="Arial" w:cs="Arial"/>
        </w:rPr>
        <w:t>doctorado.sab@umayor.cl</w:t>
      </w:r>
    </w:hyperlink>
  </w:p>
  <w:p w14:paraId="44C59290" w14:textId="77777777" w:rsidR="00105AD7" w:rsidRDefault="00105AD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C01C65" w14:textId="77777777" w:rsidR="00441105" w:rsidRDefault="00441105" w:rsidP="00E10D13">
      <w:pPr>
        <w:spacing w:line="240" w:lineRule="auto"/>
      </w:pPr>
      <w:r>
        <w:separator/>
      </w:r>
    </w:p>
  </w:footnote>
  <w:footnote w:type="continuationSeparator" w:id="0">
    <w:p w14:paraId="61E66F44" w14:textId="77777777" w:rsidR="00441105" w:rsidRDefault="00441105" w:rsidP="00E10D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890510" w14:textId="7E2DD9CA" w:rsidR="002D19E4" w:rsidRPr="002D19E4" w:rsidRDefault="0DD61B86" w:rsidP="002D19E4">
    <w:pPr>
      <w:pStyle w:val="Encabezado"/>
    </w:pPr>
    <w:r>
      <w:rPr>
        <w:noProof/>
      </w:rPr>
      <w:drawing>
        <wp:inline distT="0" distB="0" distL="0" distR="0" wp14:anchorId="3F0A6B53" wp14:editId="1A5889D6">
          <wp:extent cx="1790700" cy="981075"/>
          <wp:effectExtent l="0" t="0" r="0" b="0"/>
          <wp:docPr id="998131242" name="Imagen 9981312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0700" cy="981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46ED4"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93451E"/>
    <w:multiLevelType w:val="hybridMultilevel"/>
    <w:tmpl w:val="2600334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F343FE"/>
    <w:multiLevelType w:val="hybridMultilevel"/>
    <w:tmpl w:val="803C18BC"/>
    <w:lvl w:ilvl="0" w:tplc="040A0015">
      <w:start w:val="1"/>
      <w:numFmt w:val="upperLetter"/>
      <w:lvlText w:val="%1."/>
      <w:lvlJc w:val="left"/>
      <w:pPr>
        <w:ind w:left="36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F524D2"/>
    <w:multiLevelType w:val="hybridMultilevel"/>
    <w:tmpl w:val="CA607EFA"/>
    <w:lvl w:ilvl="0" w:tplc="040A0015">
      <w:start w:val="1"/>
      <w:numFmt w:val="upperLetter"/>
      <w:lvlText w:val="%1."/>
      <w:lvlJc w:val="left"/>
      <w:pPr>
        <w:ind w:left="360" w:hanging="360"/>
      </w:p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059421">
    <w:abstractNumId w:val="0"/>
  </w:num>
  <w:num w:numId="2" w16cid:durableId="181207576">
    <w:abstractNumId w:val="1"/>
  </w:num>
  <w:num w:numId="3" w16cid:durableId="15748478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NLIwMDE0NTE0sTRR0lEKTi0uzszPAykwqwUAnG9ShiwAAAA="/>
  </w:docVars>
  <w:rsids>
    <w:rsidRoot w:val="00E10D13"/>
    <w:rsid w:val="0003066E"/>
    <w:rsid w:val="00037F54"/>
    <w:rsid w:val="00056408"/>
    <w:rsid w:val="000B1FF4"/>
    <w:rsid w:val="000C1D07"/>
    <w:rsid w:val="000E68A4"/>
    <w:rsid w:val="00105AD7"/>
    <w:rsid w:val="0011103E"/>
    <w:rsid w:val="00115718"/>
    <w:rsid w:val="00141755"/>
    <w:rsid w:val="00161812"/>
    <w:rsid w:val="00162DCD"/>
    <w:rsid w:val="001C4E2D"/>
    <w:rsid w:val="001F19C0"/>
    <w:rsid w:val="0023361D"/>
    <w:rsid w:val="002D19E4"/>
    <w:rsid w:val="002E1ABE"/>
    <w:rsid w:val="002E1E1B"/>
    <w:rsid w:val="003012DD"/>
    <w:rsid w:val="00305023"/>
    <w:rsid w:val="00392EF4"/>
    <w:rsid w:val="003C6075"/>
    <w:rsid w:val="00441105"/>
    <w:rsid w:val="004A2D08"/>
    <w:rsid w:val="004A697E"/>
    <w:rsid w:val="0055743C"/>
    <w:rsid w:val="00561A2C"/>
    <w:rsid w:val="00597FFE"/>
    <w:rsid w:val="00623782"/>
    <w:rsid w:val="00646688"/>
    <w:rsid w:val="00676EBB"/>
    <w:rsid w:val="00697B37"/>
    <w:rsid w:val="006D16D1"/>
    <w:rsid w:val="00760C5E"/>
    <w:rsid w:val="0077072D"/>
    <w:rsid w:val="007E2FF8"/>
    <w:rsid w:val="007E52C2"/>
    <w:rsid w:val="007E55E8"/>
    <w:rsid w:val="008016E8"/>
    <w:rsid w:val="00813EBF"/>
    <w:rsid w:val="0087216D"/>
    <w:rsid w:val="00882090"/>
    <w:rsid w:val="008A277F"/>
    <w:rsid w:val="008C70BB"/>
    <w:rsid w:val="008F0787"/>
    <w:rsid w:val="008F0EE0"/>
    <w:rsid w:val="00953DBA"/>
    <w:rsid w:val="009E6F9D"/>
    <w:rsid w:val="009F2F18"/>
    <w:rsid w:val="009F4AF4"/>
    <w:rsid w:val="00AB7490"/>
    <w:rsid w:val="00B25DF9"/>
    <w:rsid w:val="00B87716"/>
    <w:rsid w:val="00B96ED7"/>
    <w:rsid w:val="00BB111B"/>
    <w:rsid w:val="00BB7224"/>
    <w:rsid w:val="00BC3E3E"/>
    <w:rsid w:val="00BE141E"/>
    <w:rsid w:val="00BF17AF"/>
    <w:rsid w:val="00C10D8B"/>
    <w:rsid w:val="00C65372"/>
    <w:rsid w:val="00CB6F3A"/>
    <w:rsid w:val="00CE193A"/>
    <w:rsid w:val="00D444E5"/>
    <w:rsid w:val="00D75032"/>
    <w:rsid w:val="00D8459C"/>
    <w:rsid w:val="00DF2C63"/>
    <w:rsid w:val="00DF72AA"/>
    <w:rsid w:val="00E10D13"/>
    <w:rsid w:val="00E127CC"/>
    <w:rsid w:val="00E41B7A"/>
    <w:rsid w:val="00E46ED4"/>
    <w:rsid w:val="00E64B41"/>
    <w:rsid w:val="00E74625"/>
    <w:rsid w:val="00EA0788"/>
    <w:rsid w:val="00F50949"/>
    <w:rsid w:val="00F86A93"/>
    <w:rsid w:val="00F959C5"/>
    <w:rsid w:val="00FA06FA"/>
    <w:rsid w:val="00FA47DE"/>
    <w:rsid w:val="00FA6B89"/>
    <w:rsid w:val="00FC6CFF"/>
    <w:rsid w:val="00FE107F"/>
    <w:rsid w:val="00FE58C7"/>
    <w:rsid w:val="0DD61B86"/>
    <w:rsid w:val="150872F5"/>
    <w:rsid w:val="219E8220"/>
    <w:rsid w:val="25B1250B"/>
    <w:rsid w:val="2CF515C4"/>
    <w:rsid w:val="47E38C42"/>
    <w:rsid w:val="48ED658B"/>
    <w:rsid w:val="4FBE9641"/>
    <w:rsid w:val="57F464B6"/>
    <w:rsid w:val="752BB61C"/>
    <w:rsid w:val="7674E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4AB1C4"/>
  <w15:docId w15:val="{74D38D34-5187-4245-8D19-3943637A9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71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5743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5743C"/>
    <w:rPr>
      <w:rFonts w:ascii="Tahoma" w:hAnsi="Tahoma" w:cs="Tahoma"/>
      <w:sz w:val="16"/>
      <w:szCs w:val="16"/>
    </w:rPr>
  </w:style>
  <w:style w:type="paragraph" w:styleId="Ttulo">
    <w:name w:val="Title"/>
    <w:basedOn w:val="Normal"/>
    <w:link w:val="TtuloCar"/>
    <w:qFormat/>
    <w:rsid w:val="00FA6B89"/>
    <w:pPr>
      <w:spacing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TtuloCar">
    <w:name w:val="Título Car"/>
    <w:basedOn w:val="Fuentedeprrafopredeter"/>
    <w:link w:val="Ttulo"/>
    <w:rsid w:val="00FA6B89"/>
    <w:rPr>
      <w:rFonts w:ascii="Times New Roman" w:eastAsia="Times New Roman" w:hAnsi="Times New Roman" w:cs="Times New Roman"/>
      <w:b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D19E4"/>
  </w:style>
  <w:style w:type="paragraph" w:styleId="Piedepgina">
    <w:name w:val="footer"/>
    <w:basedOn w:val="Normal"/>
    <w:link w:val="Piedepgina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D19E4"/>
  </w:style>
  <w:style w:type="paragraph" w:styleId="Prrafodelista">
    <w:name w:val="List Paragraph"/>
    <w:basedOn w:val="Normal"/>
    <w:uiPriority w:val="34"/>
    <w:qFormat/>
    <w:rsid w:val="002D19E4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9F4AF4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3361D"/>
    <w:rPr>
      <w:color w:val="605E5C"/>
      <w:shd w:val="clear" w:color="auto" w:fill="E1DFDD"/>
    </w:rPr>
  </w:style>
  <w:style w:type="character" w:styleId="Textodelmarcadordeposicin">
    <w:name w:val="Placeholder Text"/>
    <w:basedOn w:val="Fuentedeprrafopredeter"/>
    <w:uiPriority w:val="99"/>
    <w:semiHidden/>
    <w:rsid w:val="002E1E1B"/>
    <w:rPr>
      <w:color w:val="666666"/>
    </w:rPr>
  </w:style>
  <w:style w:type="paragraph" w:styleId="Revisin">
    <w:name w:val="Revision"/>
    <w:hidden/>
    <w:uiPriority w:val="99"/>
    <w:semiHidden/>
    <w:rsid w:val="00760C5E"/>
    <w:pPr>
      <w:spacing w:line="240" w:lineRule="auto"/>
    </w:pPr>
  </w:style>
  <w:style w:type="character" w:styleId="Refdecomentario">
    <w:name w:val="annotation reference"/>
    <w:basedOn w:val="Fuentedeprrafopredeter"/>
    <w:uiPriority w:val="99"/>
    <w:semiHidden/>
    <w:unhideWhenUsed/>
    <w:rsid w:val="00760C5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60C5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60C5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60C5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60C5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6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octorado.sabm@umayor.c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77A8460EA7EE64EAEC3CFC627E15039" ma:contentTypeVersion="4" ma:contentTypeDescription="Crear nuevo documento." ma:contentTypeScope="" ma:versionID="38a4ca6d4cc35a41b905a89d18b15d23">
  <xsd:schema xmlns:xsd="http://www.w3.org/2001/XMLSchema" xmlns:xs="http://www.w3.org/2001/XMLSchema" xmlns:p="http://schemas.microsoft.com/office/2006/metadata/properties" xmlns:ns2="f7272acf-d549-4171-9075-d8dd7fb29621" targetNamespace="http://schemas.microsoft.com/office/2006/metadata/properties" ma:root="true" ma:fieldsID="cb6ee484e36794d6ecbbca89e79fb9f2" ns2:_="">
    <xsd:import namespace="f7272acf-d549-4171-9075-d8dd7fb296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272acf-d549-4171-9075-d8dd7fb29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AB0CA82-E203-46C7-BD64-D4432484F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272acf-d549-4171-9075-d8dd7fb296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A1AE3A-C5B1-4CED-A0DB-6FF53507BF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A1BD4E-4560-490D-9E9D-0F290C2CFC9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57</Words>
  <Characters>1419</Characters>
  <Application>Microsoft Office Word</Application>
  <DocSecurity>0</DocSecurity>
  <Lines>11</Lines>
  <Paragraphs>3</Paragraphs>
  <ScaleCrop>false</ScaleCrop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Calegaro Nassif</dc:creator>
  <cp:lastModifiedBy>Victoria Paredes | U.Mayor</cp:lastModifiedBy>
  <cp:revision>10</cp:revision>
  <dcterms:created xsi:type="dcterms:W3CDTF">2024-08-16T19:41:00Z</dcterms:created>
  <dcterms:modified xsi:type="dcterms:W3CDTF">2024-11-05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A8460EA7EE64EAEC3CFC627E15039</vt:lpwstr>
  </property>
</Properties>
</file>